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65C" w:rsidRDefault="00DB1AE4"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427764</wp:posOffset>
                </wp:positionH>
                <wp:positionV relativeFrom="paragraph">
                  <wp:posOffset>-2541430</wp:posOffset>
                </wp:positionV>
                <wp:extent cx="553086" cy="7537769"/>
                <wp:effectExtent l="0" t="6032" r="0" b="0"/>
                <wp:wrapNone/>
                <wp:docPr id="23" name="Isosceles Tri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53086" cy="7537769"/>
                        </a:xfrm>
                        <a:prstGeom prst="triangle">
                          <a:avLst>
                            <a:gd name="adj" fmla="val 48648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84420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3" o:spid="_x0000_s1026" type="#_x0000_t5" style="position:absolute;margin-left:191.15pt;margin-top:-200.1pt;width:43.55pt;height:593.55pt;rotation:-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" adj="10508" fillcolor="#f2f2f2 [3052]" stroked="f" strokeweight="2pt"/>
            </w:pict>
          </mc:Fallback>
        </mc:AlternateContent>
      </w:r>
      <w:r>
        <w:rPr>
          <w:noProof/>
          <w:lang w:val="vi-VN" w:eastAsia="vi-VN"/>
        </w:rPr>
        <w:drawing>
          <wp:anchor distT="0" distB="0" distL="114300" distR="114300" simplePos="0" relativeHeight="251652608" behindDoc="1" locked="0" layoutInCell="0" allowOverlap="1" wp14:anchorId="6885A5C2" wp14:editId="6A34EA80">
            <wp:simplePos x="0" y="0"/>
            <wp:positionH relativeFrom="page">
              <wp:posOffset>0</wp:posOffset>
            </wp:positionH>
            <wp:positionV relativeFrom="page">
              <wp:posOffset>-1</wp:posOffset>
            </wp:positionV>
            <wp:extent cx="7632065" cy="2143125"/>
            <wp:effectExtent l="19050" t="19050" r="26035" b="285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065" cy="21431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924DBDB" wp14:editId="06133994">
                <wp:simplePos x="0" y="0"/>
                <wp:positionH relativeFrom="column">
                  <wp:posOffset>-1080135</wp:posOffset>
                </wp:positionH>
                <wp:positionV relativeFrom="paragraph">
                  <wp:posOffset>-900429</wp:posOffset>
                </wp:positionV>
                <wp:extent cx="7553325" cy="173355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325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A9A78" id="Rectangle 17" o:spid="_x0000_s1026" style="position:absolute;margin-left:-85.05pt;margin-top:-70.9pt;width:594.75pt;height:136.5pt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" filled="f" stroked="f" strokeweight="2pt"/>
            </w:pict>
          </mc:Fallback>
        </mc:AlternateContent>
      </w:r>
      <w:r w:rsidR="00941F75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E53FC7" wp14:editId="4DCC8B89">
                <wp:simplePos x="0" y="0"/>
                <wp:positionH relativeFrom="column">
                  <wp:posOffset>-1070610</wp:posOffset>
                </wp:positionH>
                <wp:positionV relativeFrom="paragraph">
                  <wp:posOffset>547370</wp:posOffset>
                </wp:positionV>
                <wp:extent cx="3886200" cy="3905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390525"/>
                        </a:xfrm>
                        <a:prstGeom prst="rect">
                          <a:avLst/>
                        </a:prstGeom>
                        <a:solidFill>
                          <a:srgbClr val="2CA45A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4BE3" w:rsidRPr="00765B54" w:rsidRDefault="004B2EEB" w:rsidP="00941F7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123 Lê Hồng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ho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hườ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12,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quận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3, TP H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53FC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84.3pt;margin-top:43.1pt;width:306pt;height:30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" fillcolor="#2ca45a" stroked="f" strokeweight=".5pt">
                <v:textbox>
                  <w:txbxContent>
                    <w:p w:rsidR="001F4BE3" w:rsidRPr="00765B54" w:rsidRDefault="004B2EEB" w:rsidP="00941F7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123 Lê Hồng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Pho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Phườ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12,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quận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3, TP HCM</w:t>
                      </w:r>
                    </w:p>
                  </w:txbxContent>
                </v:textbox>
              </v:shape>
            </w:pict>
          </mc:Fallback>
        </mc:AlternateContent>
      </w:r>
      <w:r w:rsidR="00941F75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11E33B" wp14:editId="38472DD1">
                <wp:simplePos x="0" y="0"/>
                <wp:positionH relativeFrom="column">
                  <wp:posOffset>2691765</wp:posOffset>
                </wp:positionH>
                <wp:positionV relativeFrom="paragraph">
                  <wp:posOffset>547370</wp:posOffset>
                </wp:positionV>
                <wp:extent cx="2276475" cy="39052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6475" cy="390525"/>
                        </a:xfrm>
                        <a:prstGeom prst="rect">
                          <a:avLst/>
                        </a:prstGeom>
                        <a:solidFill>
                          <a:srgbClr val="2CA45A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EEB" w:rsidRPr="00765B54" w:rsidRDefault="004B2EEB" w:rsidP="004B2EE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nguyenvanan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11E33B" id="Text Box 6" o:spid="_x0000_s1027" type="#_x0000_t202" style="position:absolute;margin-left:211.95pt;margin-top:43.1pt;width:179.25pt;height:30.75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" fillcolor="#2ca45a" stroked="f" strokeweight=".5pt">
                <v:textbox>
                  <w:txbxContent>
                    <w:p w:rsidR="004B2EEB" w:rsidRPr="00765B54" w:rsidRDefault="004B2EEB" w:rsidP="004B2EE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nguyenvananh@gmail.com</w:t>
                      </w:r>
                    </w:p>
                  </w:txbxContent>
                </v:textbox>
              </v:shape>
            </w:pict>
          </mc:Fallback>
        </mc:AlternateContent>
      </w:r>
      <w:r w:rsidR="00493ABB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DB58D89" wp14:editId="590375BE">
                <wp:simplePos x="0" y="0"/>
                <wp:positionH relativeFrom="column">
                  <wp:posOffset>1110615</wp:posOffset>
                </wp:positionH>
                <wp:positionV relativeFrom="paragraph">
                  <wp:posOffset>-395606</wp:posOffset>
                </wp:positionV>
                <wp:extent cx="4400550" cy="619125"/>
                <wp:effectExtent l="76200" t="38100" r="76200" b="1238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61912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F4BE3" w:rsidRPr="00493ABB" w:rsidRDefault="001F4BE3" w:rsidP="001F4BE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493ABB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>NGUYỄN VĂN AN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58D89" id="Text Box 4" o:spid="_x0000_s1028" type="#_x0000_t202" style="position:absolute;margin-left:87.45pt;margin-top:-31.15pt;width:346.5pt;height:48.75pt;z-index: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" fillcolor="#00b050" stroked="f">
                <v:shadow on="t" color="black" opacity="22937f" origin=",.5" offset="0,.63889mm"/>
                <v:textbox>
                  <w:txbxContent>
                    <w:p w:rsidR="001F4BE3" w:rsidRPr="00493ABB" w:rsidRDefault="001F4BE3" w:rsidP="001F4BE3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2"/>
                        </w:rPr>
                      </w:pPr>
                      <w:r w:rsidRPr="00493ABB">
                        <w:rPr>
                          <w:rFonts w:ascii="Arial" w:hAnsi="Arial" w:cs="Arial"/>
                          <w:b/>
                          <w:color w:val="FFFFFF" w:themeColor="background1"/>
                          <w:sz w:val="52"/>
                          <w:szCs w:val="52"/>
                        </w:rPr>
                        <w:t>NGUYỄN VĂN ANH</w:t>
                      </w:r>
                    </w:p>
                  </w:txbxContent>
                </v:textbox>
              </v:shape>
            </w:pict>
          </mc:Fallback>
        </mc:AlternateContent>
      </w:r>
      <w:r w:rsidR="007D6EE7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4C8E3F8" wp14:editId="59DE9B27">
                <wp:simplePos x="0" y="0"/>
                <wp:positionH relativeFrom="column">
                  <wp:posOffset>-565785</wp:posOffset>
                </wp:positionH>
                <wp:positionV relativeFrom="paragraph">
                  <wp:posOffset>-795655</wp:posOffset>
                </wp:positionV>
                <wp:extent cx="1304925" cy="124777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2477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073B" w:rsidRPr="00543AB7" w:rsidRDefault="0001073B" w:rsidP="0001073B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Ảnh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đại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diện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của</w:t>
                            </w:r>
                            <w:proofErr w:type="spellEnd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543AB7">
                              <w:rPr>
                                <w:b/>
                                <w:color w:val="000000" w:themeColor="text1"/>
                              </w:rPr>
                              <w:t>bạ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C8E3F8" id="Oval 3" o:spid="_x0000_s1029" style="position:absolute;margin-left:-44.55pt;margin-top:-62.65pt;width:102.75pt;height:98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" fillcolor="white [3212]" strokecolor="#00b050" strokeweight="2pt">
                <v:textbox>
                  <w:txbxContent>
                    <w:p w:rsidR="0001073B" w:rsidRPr="00543AB7" w:rsidRDefault="0001073B" w:rsidP="0001073B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Ảnh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đại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diện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của</w:t>
                      </w:r>
                      <w:proofErr w:type="spellEnd"/>
                      <w:r w:rsidRPr="00543AB7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543AB7">
                        <w:rPr>
                          <w:b/>
                          <w:color w:val="000000" w:themeColor="text1"/>
                        </w:rPr>
                        <w:t>bạ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B432CF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722840B" wp14:editId="62308B96">
                <wp:simplePos x="0" y="0"/>
                <wp:positionH relativeFrom="column">
                  <wp:posOffset>-1080135</wp:posOffset>
                </wp:positionH>
                <wp:positionV relativeFrom="paragraph">
                  <wp:posOffset>1242695</wp:posOffset>
                </wp:positionV>
                <wp:extent cx="5076825" cy="853440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8534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3AB7" w:rsidRPr="00543AB7" w:rsidRDefault="00543AB7" w:rsidP="00EC5CD0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</w:p>
                          <w:p w:rsidR="00D57F02" w:rsidRPr="00543AB7" w:rsidRDefault="00543AB7" w:rsidP="00EC5CD0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r w:rsidRPr="00543AB7"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  <w:t>MỤC TIÊU CÔNG VIỆC</w:t>
                            </w:r>
                          </w:p>
                          <w:p w:rsidR="00D57F02" w:rsidRPr="00170582" w:rsidRDefault="005B022D" w:rsidP="001B76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3-</w:t>
                            </w:r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5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m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: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ở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ành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ưởng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òng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="00D57F02"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D57F02" w:rsidRPr="00170582" w:rsidRDefault="00D57F02" w:rsidP="001B76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iệ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ộ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ô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uyê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hiệp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. </w:t>
                            </w:r>
                          </w:p>
                          <w:p w:rsidR="0089588A" w:rsidRPr="00170582" w:rsidRDefault="00D57F02" w:rsidP="001B76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72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ó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ơ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ộ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á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y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ế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ả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ế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ã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ũy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ờ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gia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qua.</w:t>
                            </w:r>
                          </w:p>
                          <w:p w:rsidR="00B76DE2" w:rsidRPr="00B76DE2" w:rsidRDefault="00B76DE2" w:rsidP="00B76DE2">
                            <w:pPr>
                              <w:ind w:left="18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2"/>
                              </w:rPr>
                            </w:pPr>
                          </w:p>
                          <w:p w:rsidR="0089588A" w:rsidRPr="00543AB7" w:rsidRDefault="00170582" w:rsidP="0089588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r w:rsidRPr="00543AB7"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  <w:t>KINH NGHIỆM LÀM VIỆC</w:t>
                            </w:r>
                          </w:p>
                          <w:p w:rsidR="00B76DE2" w:rsidRPr="00170582" w:rsidRDefault="00B76DE2" w:rsidP="0089588A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3/2016: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hậ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dịc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ụ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o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ô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y TNHH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Đầu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ư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Phát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iể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MA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ậ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uố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B432CF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Liên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gắ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ớ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ườ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ịu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ác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iệ</w:t>
                            </w:r>
                            <w:r w:rsidR="00B432CF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</w:t>
                            </w:r>
                            <w:proofErr w:type="spellEnd"/>
                            <w:r w:rsidR="00B432CF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B432CF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</w:t>
                            </w:r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ổ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ợp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ể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eo</w:t>
                            </w:r>
                            <w:proofErr w:type="spellEnd"/>
                            <w:proofErr w:type="gram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õi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ình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ình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ắm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ắt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ô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tin. </w:t>
                            </w:r>
                          </w:p>
                          <w:p w:rsidR="0089588A" w:rsidRPr="005C11B3" w:rsidRDefault="00B432CF" w:rsidP="005C11B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</w:t>
                            </w:r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iểm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a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ỹ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ết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ừ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ạng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ục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ủa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ánh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ai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ót</w:t>
                            </w:r>
                            <w:proofErr w:type="spellEnd"/>
                            <w:r w:rsidR="0089588A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5C11B3" w:rsidRDefault="005C11B3" w:rsidP="00B76DE2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</w:pPr>
                          </w:p>
                          <w:p w:rsidR="00B76DE2" w:rsidRPr="00DB1AE4" w:rsidRDefault="0089588A" w:rsidP="00B76DE2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Kết</w:t>
                            </w:r>
                            <w:proofErr w:type="spellEnd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quả</w:t>
                            </w:r>
                            <w:proofErr w:type="spellEnd"/>
                            <w:r w:rsidR="00170582"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:</w:t>
                            </w:r>
                            <w:r w:rsidR="008C1EC1"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ỏ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ữ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ướ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6B19BD" w:rsidRPr="006B19BD" w:rsidRDefault="006B19BD" w:rsidP="006B19B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h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xử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lý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ố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á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ành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như: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ất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ai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ề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ươ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…</w:t>
                            </w:r>
                          </w:p>
                          <w:p w:rsidR="0089588A" w:rsidRPr="005C11B3" w:rsidRDefault="00270F3B" w:rsidP="005C11B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135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ử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ụ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ầ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ề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MISA</w:t>
                            </w:r>
                            <w:r w:rsid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val="vi-VN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135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Thành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y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ủ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ụ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a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à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170582" w:rsidRPr="00170582" w:rsidRDefault="00170582" w:rsidP="00170582">
                            <w:pPr>
                              <w:tabs>
                                <w:tab w:val="left" w:pos="1350"/>
                              </w:tabs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2"/>
                              </w:rPr>
                            </w:pPr>
                          </w:p>
                          <w:p w:rsidR="0089588A" w:rsidRPr="00543AB7" w:rsidRDefault="00170582" w:rsidP="0089588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</w:pPr>
                            <w:r w:rsidRPr="00543AB7">
                              <w:rPr>
                                <w:rFonts w:asciiTheme="minorHAnsi" w:hAnsiTheme="minorHAnsi" w:cstheme="minorHAnsi"/>
                                <w:b/>
                                <w:color w:val="76923C" w:themeColor="accent3" w:themeShade="BF"/>
                                <w:sz w:val="24"/>
                                <w:szCs w:val="24"/>
                              </w:rPr>
                              <w:t>HOẠT ĐỘNG XÃ HỘI</w:t>
                            </w:r>
                          </w:p>
                          <w:p w:rsidR="002D5FBF" w:rsidRPr="00170582" w:rsidRDefault="002D5FBF" w:rsidP="0089588A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6/2016: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ưở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ban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ướng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iện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ì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ụ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ười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ẻ</w:t>
                            </w:r>
                            <w:proofErr w:type="spellEnd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70582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ơ</w:t>
                            </w:r>
                            <w:proofErr w:type="spellEnd"/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ủ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ì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iệ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ậ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iệ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oạ</w:t>
                            </w:r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Phân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ự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ểm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oá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oả</w:t>
                            </w:r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u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, chi</w:t>
                            </w: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hiê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ứu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ề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xuấ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iệ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á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ình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y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ỹ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ả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oạ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â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ố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à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uầ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B76DE2" w:rsidRPr="00DB1AE4" w:rsidRDefault="0089588A" w:rsidP="00B76DE2">
                            <w:p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Kết</w:t>
                            </w:r>
                            <w:proofErr w:type="spellEnd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quả</w:t>
                            </w:r>
                            <w:proofErr w:type="spellEnd"/>
                            <w:r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  <w:u w:val="single"/>
                              </w:rPr>
                              <w:t>:</w:t>
                            </w:r>
                            <w:r w:rsidR="009E771D" w:rsidRPr="00DB1AE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</w:p>
                          <w:p w:rsidR="0089588A" w:rsidRPr="005C11B3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ỹ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ả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lý, phân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phố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ể</w:t>
                            </w:r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</w:t>
                            </w:r>
                            <w:proofErr w:type="spellEnd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0862DE"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oá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89588A" w:rsidRDefault="0089588A" w:rsidP="005C11B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i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ập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qua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ệ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ớ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ổ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hức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vị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ợ</w:t>
                            </w:r>
                            <w:proofErr w:type="spellEnd"/>
                            <w:r w:rsidRPr="005C11B3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p w:rsidR="006B19BD" w:rsidRPr="006B19BD" w:rsidRDefault="006B19BD" w:rsidP="006B19BD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Ứ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dụ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hữ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iến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ã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B19BD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.</w:t>
                            </w:r>
                          </w:p>
                          <w:bookmarkEnd w:id="0"/>
                          <w:p w:rsidR="0089588A" w:rsidRPr="0089588A" w:rsidRDefault="0089588A" w:rsidP="0089588A">
                            <w:pPr>
                              <w:tabs>
                                <w:tab w:val="left" w:pos="1620"/>
                              </w:tabs>
                              <w:ind w:left="45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2840B" id="Text Box 8" o:spid="_x0000_s1030" type="#_x0000_t202" style="position:absolute;margin-left:-85.05pt;margin-top:97.85pt;width:399.75pt;height:67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" fillcolor="#f2f2f2 [3052]" stroked="f" strokeweight="2pt">
                <v:textbox>
                  <w:txbxContent>
                    <w:p w:rsidR="00543AB7" w:rsidRPr="00543AB7" w:rsidRDefault="00543AB7" w:rsidP="00EC5CD0">
                      <w:pPr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bookmarkStart w:id="1" w:name="_GoBack"/>
                    </w:p>
                    <w:p w:rsidR="00D57F02" w:rsidRPr="00543AB7" w:rsidRDefault="00543AB7" w:rsidP="00EC5CD0">
                      <w:pPr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r w:rsidRPr="00543AB7"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  <w:t>MỤC TIÊU CÔNG VIỆC</w:t>
                      </w:r>
                    </w:p>
                    <w:p w:rsidR="00D57F02" w:rsidRPr="00170582" w:rsidRDefault="005B022D" w:rsidP="001B76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3-</w:t>
                      </w:r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5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m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: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ở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ành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ưởng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òng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="00D57F02"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D57F02" w:rsidRPr="00170582" w:rsidRDefault="00D57F02" w:rsidP="001B76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iệ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ộ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ô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ườ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ộ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uyê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hiệp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. </w:t>
                      </w:r>
                    </w:p>
                    <w:p w:rsidR="0089588A" w:rsidRPr="00170582" w:rsidRDefault="00D57F02" w:rsidP="001B76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720"/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ó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ơ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ộ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á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y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ế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ả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ế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ứ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ã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íc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ũy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ờ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gia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qua.</w:t>
                      </w:r>
                    </w:p>
                    <w:p w:rsidR="00B76DE2" w:rsidRPr="00B76DE2" w:rsidRDefault="00B76DE2" w:rsidP="00B76DE2">
                      <w:pPr>
                        <w:ind w:left="18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2"/>
                        </w:rPr>
                      </w:pPr>
                    </w:p>
                    <w:p w:rsidR="0089588A" w:rsidRPr="00543AB7" w:rsidRDefault="00170582" w:rsidP="0089588A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r w:rsidRPr="00543AB7"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  <w:t>KINH NGHIỆM LÀM VIỆC</w:t>
                      </w:r>
                    </w:p>
                    <w:p w:rsidR="00B76DE2" w:rsidRPr="00170582" w:rsidRDefault="00B76DE2" w:rsidP="0089588A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3/2016: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hậ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dịc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ụ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o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ô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y TNHH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Đầu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ư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Phát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iể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MA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ậ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ợ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uố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B432CF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Liên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gắ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ớ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ườ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ịu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ác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iệ</w:t>
                      </w:r>
                      <w:r w:rsidR="00B432CF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</w:t>
                      </w:r>
                      <w:proofErr w:type="spellEnd"/>
                      <w:r w:rsidR="00B432CF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B432CF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</w:t>
                      </w:r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ổ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ợp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ể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proofErr w:type="gram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eo</w:t>
                      </w:r>
                      <w:proofErr w:type="spellEnd"/>
                      <w:proofErr w:type="gram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õi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ình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ình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ắm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ắt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ô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tin. </w:t>
                      </w:r>
                    </w:p>
                    <w:p w:rsidR="0089588A" w:rsidRPr="005C11B3" w:rsidRDefault="00B432CF" w:rsidP="005C11B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</w:t>
                      </w:r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iểm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a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ỹ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chi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ết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ừ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ạng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ục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ủa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ánh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ai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ót</w:t>
                      </w:r>
                      <w:proofErr w:type="spellEnd"/>
                      <w:r w:rsidR="0089588A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5C11B3" w:rsidRDefault="005C11B3" w:rsidP="00B76DE2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</w:pPr>
                    </w:p>
                    <w:p w:rsidR="00B76DE2" w:rsidRPr="00DB1AE4" w:rsidRDefault="0089588A" w:rsidP="00B76DE2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Kết</w:t>
                      </w:r>
                      <w:proofErr w:type="spellEnd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 xml:space="preserve"> </w:t>
                      </w: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quả</w:t>
                      </w:r>
                      <w:proofErr w:type="spellEnd"/>
                      <w:r w:rsidR="00170582"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:</w:t>
                      </w:r>
                      <w:r w:rsidR="008C1EC1"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ỏ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ữ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ướ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chi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6B19BD" w:rsidRPr="006B19BD" w:rsidRDefault="006B19BD" w:rsidP="006B19B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h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xử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lý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ình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ố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á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ành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như: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ất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ai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ề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ươ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…</w:t>
                      </w:r>
                    </w:p>
                    <w:p w:rsidR="0089588A" w:rsidRPr="005C11B3" w:rsidRDefault="00270F3B" w:rsidP="005C11B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left" w:pos="135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ử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ụ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à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ầ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ề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MISA</w:t>
                      </w:r>
                      <w:r w:rsidR="006B19BD">
                        <w:rPr>
                          <w:rFonts w:ascii="Arial" w:hAnsi="Arial" w:cs="Arial"/>
                          <w:color w:val="000000" w:themeColor="text1"/>
                          <w:sz w:val="22"/>
                          <w:lang w:val="vi-VN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left" w:pos="135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Thành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y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ì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ủ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ụ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iê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a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à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170582" w:rsidRPr="00170582" w:rsidRDefault="00170582" w:rsidP="00170582">
                      <w:pPr>
                        <w:tabs>
                          <w:tab w:val="left" w:pos="1350"/>
                        </w:tabs>
                        <w:ind w:left="45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2"/>
                        </w:rPr>
                      </w:pPr>
                    </w:p>
                    <w:p w:rsidR="0089588A" w:rsidRPr="00543AB7" w:rsidRDefault="00170582" w:rsidP="0089588A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</w:pPr>
                      <w:r w:rsidRPr="00543AB7">
                        <w:rPr>
                          <w:rFonts w:asciiTheme="minorHAnsi" w:hAnsiTheme="minorHAnsi" w:cstheme="minorHAnsi"/>
                          <w:b/>
                          <w:color w:val="76923C" w:themeColor="accent3" w:themeShade="BF"/>
                          <w:sz w:val="24"/>
                          <w:szCs w:val="24"/>
                        </w:rPr>
                        <w:t>HOẠT ĐỘNG XÃ HỘI</w:t>
                      </w:r>
                    </w:p>
                    <w:p w:rsidR="002D5FBF" w:rsidRPr="00170582" w:rsidRDefault="002D5FBF" w:rsidP="0089588A">
                      <w:pPr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6/2016: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ưở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ban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ướng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ình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iện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ì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ụ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ười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ẻ</w:t>
                      </w:r>
                      <w:proofErr w:type="spellEnd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170582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ơ</w:t>
                      </w:r>
                      <w:proofErr w:type="spellEnd"/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ủ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ì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iệ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ậ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iệ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oạ</w:t>
                      </w:r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Phân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íc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ự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ểm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oá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oả</w:t>
                      </w:r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u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, chi</w:t>
                      </w: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hiê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ứu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ề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xuấ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iệ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á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ình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ứ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y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ộ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ỹ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ợ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b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o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ả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oạ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ộ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â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ố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à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uầ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B76DE2" w:rsidRPr="00DB1AE4" w:rsidRDefault="0089588A" w:rsidP="00B76DE2">
                      <w:p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Kết</w:t>
                      </w:r>
                      <w:proofErr w:type="spellEnd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 xml:space="preserve"> </w:t>
                      </w:r>
                      <w:proofErr w:type="spellStart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quả</w:t>
                      </w:r>
                      <w:proofErr w:type="spellEnd"/>
                      <w:r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  <w:u w:val="single"/>
                        </w:rPr>
                        <w:t>:</w:t>
                      </w:r>
                      <w:r w:rsidR="009E771D" w:rsidRPr="00DB1AE4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</w:p>
                    <w:p w:rsidR="0089588A" w:rsidRPr="005C11B3" w:rsidRDefault="0089588A" w:rsidP="005C11B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ỹ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ăng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ả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lý, phân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phố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ể</w:t>
                      </w:r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</w:t>
                      </w:r>
                      <w:proofErr w:type="spellEnd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0862DE"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oá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89588A" w:rsidRDefault="0089588A" w:rsidP="005C11B3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i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ập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qua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ệ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ớ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ổ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hức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iê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t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vị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ợ</w:t>
                      </w:r>
                      <w:proofErr w:type="spellEnd"/>
                      <w:r w:rsidRPr="005C11B3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p w:rsidR="006B19BD" w:rsidRPr="006B19BD" w:rsidRDefault="006B19BD" w:rsidP="006B19BD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Ứ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dụ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ế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hữ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iến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ứ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ã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ọ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ường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ọc</w:t>
                      </w:r>
                      <w:proofErr w:type="spellEnd"/>
                      <w:r w:rsidRPr="006B19BD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.</w:t>
                      </w:r>
                    </w:p>
                    <w:bookmarkEnd w:id="1"/>
                    <w:p w:rsidR="0089588A" w:rsidRPr="0089588A" w:rsidRDefault="0089588A" w:rsidP="0089588A">
                      <w:pPr>
                        <w:tabs>
                          <w:tab w:val="left" w:pos="1620"/>
                        </w:tabs>
                        <w:ind w:left="450"/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432CF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B67E16A" wp14:editId="5B3F9D3C">
                <wp:simplePos x="0" y="0"/>
                <wp:positionH relativeFrom="column">
                  <wp:posOffset>3996690</wp:posOffset>
                </wp:positionH>
                <wp:positionV relativeFrom="paragraph">
                  <wp:posOffset>1242695</wp:posOffset>
                </wp:positionV>
                <wp:extent cx="2476500" cy="8534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8534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D6EE7" w:rsidRDefault="007D6EE7" w:rsidP="007D6EE7">
                            <w:pPr>
                              <w:ind w:left="180"/>
                            </w:pPr>
                          </w:p>
                          <w:p w:rsidR="004A0B6B" w:rsidRPr="00765B54" w:rsidRDefault="000862DE" w:rsidP="007D6EE7">
                            <w:pPr>
                              <w:ind w:left="180"/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Trình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độ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học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vấ</w:t>
                            </w:r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</w:p>
                          <w:p w:rsidR="005B022D" w:rsidRPr="00765B54" w:rsidRDefault="005B022D" w:rsidP="000862D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2011-2014: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rườ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Đại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học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Ngoại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hương</w:t>
                            </w:r>
                            <w:proofErr w:type="spellEnd"/>
                            <w:r w:rsidR="000862DE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Chuyên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ngành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Kinh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ế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đối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ngoạ</w:t>
                            </w:r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loại</w:t>
                            </w:r>
                            <w:proofErr w:type="spellEnd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giỏi</w:t>
                            </w:r>
                            <w:proofErr w:type="spellEnd"/>
                            <w:r w:rsidR="00111836"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5B022D" w:rsidRPr="00765B54" w:rsidRDefault="005B022D" w:rsidP="000862D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54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2014: Bằng </w:t>
                            </w: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Tiếng</w:t>
                            </w:r>
                            <w:proofErr w:type="spellEnd"/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 xml:space="preserve"> Nhật N3</w:t>
                            </w:r>
                          </w:p>
                          <w:p w:rsidR="005B022D" w:rsidRPr="00765B54" w:rsidRDefault="005B022D" w:rsidP="000862D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540"/>
                              <w:jc w:val="both"/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color w:val="0F243E" w:themeColor="text2" w:themeShade="80"/>
                                <w:sz w:val="24"/>
                                <w:szCs w:val="24"/>
                              </w:rPr>
                              <w:t>2013: Bằng IELTS 7.0</w:t>
                            </w:r>
                          </w:p>
                          <w:p w:rsidR="000862DE" w:rsidRPr="00765B54" w:rsidRDefault="000862DE" w:rsidP="007D6EE7">
                            <w:pPr>
                              <w:ind w:left="180"/>
                              <w:jc w:val="both"/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Kỹ</w:t>
                            </w:r>
                            <w:proofErr w:type="spellEnd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năng</w:t>
                            </w:r>
                            <w:proofErr w:type="spellEnd"/>
                          </w:p>
                          <w:p w:rsidR="000862DE" w:rsidRPr="00EB7C1A" w:rsidRDefault="000862DE" w:rsidP="000862D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MS Offic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shd w:val="clear" w:color="auto" w:fill="00B050"/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630"/>
                              <w:gridCol w:w="630"/>
                              <w:gridCol w:w="545"/>
                              <w:gridCol w:w="625"/>
                            </w:tblGrid>
                            <w:tr w:rsidR="007D6EE7" w:rsidTr="007D6EE7">
                              <w:tc>
                                <w:tcPr>
                                  <w:tcW w:w="630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5" w:type="dxa"/>
                                  <w:shd w:val="pct20" w:color="auto" w:fill="00B050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5" w:type="dxa"/>
                                  <w:shd w:val="clear" w:color="auto" w:fill="FFFFFF" w:themeFill="background1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MISA, FAST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shd w:val="pct20" w:color="auto" w:fill="2CA45A"/>
                              <w:tblLook w:val="04A0" w:firstRow="1" w:lastRow="0" w:firstColumn="1" w:lastColumn="0" w:noHBand="0" w:noVBand="1"/>
                            </w:tblPr>
                            <w:tblGrid>
                              <w:gridCol w:w="619"/>
                              <w:gridCol w:w="619"/>
                              <w:gridCol w:w="619"/>
                              <w:gridCol w:w="620"/>
                              <w:gridCol w:w="620"/>
                            </w:tblGrid>
                            <w:tr w:rsidR="000862DE" w:rsidTr="007D6EE7"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450"/>
                              </w:tabs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Giao </w:t>
                            </w:r>
                            <w:proofErr w:type="spellStart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iếp</w:t>
                            </w:r>
                            <w:proofErr w:type="spellEnd"/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19"/>
                              <w:gridCol w:w="619"/>
                              <w:gridCol w:w="619"/>
                              <w:gridCol w:w="620"/>
                              <w:gridCol w:w="620"/>
                            </w:tblGrid>
                            <w:tr w:rsidR="000862DE" w:rsidTr="00493ABB"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eamwork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19"/>
                              <w:gridCol w:w="619"/>
                              <w:gridCol w:w="619"/>
                              <w:gridCol w:w="620"/>
                              <w:gridCol w:w="620"/>
                            </w:tblGrid>
                            <w:tr w:rsidR="000862DE" w:rsidTr="00493ABB">
                              <w:trPr>
                                <w:trHeight w:val="212"/>
                              </w:trPr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9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shd w:val="pct20" w:color="auto" w:fill="2CA45A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0862DE" w:rsidRDefault="000862DE" w:rsidP="000862DE">
                                  <w:pPr>
                                    <w:pStyle w:val="ListParagraph"/>
                                    <w:ind w:left="0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0862DE" w:rsidRPr="00EB7C1A" w:rsidRDefault="000862DE" w:rsidP="00FF3E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huyết</w:t>
                            </w:r>
                            <w:proofErr w:type="spellEnd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EB7C1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rình</w:t>
                            </w:r>
                            <w:proofErr w:type="spellEnd"/>
                          </w:p>
                          <w:tbl>
                            <w:tblPr>
                              <w:tblStyle w:val="TableGrid"/>
                              <w:tblW w:w="0" w:type="auto"/>
                              <w:tblInd w:w="378" w:type="dxa"/>
                              <w:tblBorders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73"/>
                              <w:gridCol w:w="587"/>
                              <w:gridCol w:w="630"/>
                              <w:gridCol w:w="630"/>
                              <w:gridCol w:w="540"/>
                            </w:tblGrid>
                            <w:tr w:rsidR="00FF3E97" w:rsidTr="00543AB7">
                              <w:trPr>
                                <w:trHeight w:val="170"/>
                              </w:trPr>
                              <w:tc>
                                <w:tcPr>
                                  <w:tcW w:w="673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-27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7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shd w:val="pct20" w:color="auto" w:fill="2CA45A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:rsidR="00FF3E97" w:rsidRDefault="00FF3E97" w:rsidP="00FF3E97">
                                  <w:pPr>
                                    <w:pStyle w:val="ListParagraph"/>
                                    <w:ind w:left="0"/>
                                    <w:jc w:val="both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F3E97" w:rsidRPr="000862DE" w:rsidRDefault="00FF3E97" w:rsidP="00FF3E97">
                            <w:pPr>
                              <w:pStyle w:val="ListParagraph"/>
                              <w:ind w:left="45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5B022D" w:rsidRPr="00765B54" w:rsidRDefault="007D6EE7" w:rsidP="007D6EE7">
                            <w:pPr>
                              <w:ind w:left="180"/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Sở</w:t>
                            </w:r>
                            <w:proofErr w:type="spellEnd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93ABB" w:rsidRPr="00765B54">
                              <w:rPr>
                                <w:rFonts w:ascii="Arial" w:hAnsi="Arial" w:cs="Arial"/>
                                <w:b/>
                                <w:color w:val="4F6228" w:themeColor="accent3" w:themeShade="80"/>
                                <w:sz w:val="28"/>
                                <w:szCs w:val="28"/>
                              </w:rPr>
                              <w:t>thích</w:t>
                            </w:r>
                            <w:proofErr w:type="spellEnd"/>
                          </w:p>
                          <w:p w:rsidR="007D6EE7" w:rsidRDefault="00941F75" w:rsidP="00DB1AE4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624C7C96" wp14:editId="2B548499">
                                  <wp:extent cx="718457" cy="628650"/>
                                  <wp:effectExtent l="0" t="0" r="5715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eadphones-with-music-note_318-43350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1960" cy="631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B1AE4" w:rsidRDefault="00DB1AE4" w:rsidP="00941F75">
                            <w:pPr>
                              <w:pStyle w:val="ListParagraph"/>
                              <w:ind w:left="900"/>
                            </w:pPr>
                          </w:p>
                          <w:p w:rsidR="00941F75" w:rsidRDefault="00941F75" w:rsidP="00DB1AE4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646FAFF5" wp14:editId="2BBE23B2">
                                  <wp:extent cx="718185" cy="741045"/>
                                  <wp:effectExtent l="0" t="0" r="5715" b="190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1524570_10153437230851549_2220815068741241526_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410" cy="7433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41F75" w:rsidRDefault="00941F75" w:rsidP="00941F75">
                            <w:pPr>
                              <w:pStyle w:val="ListParagraph"/>
                              <w:ind w:left="900"/>
                            </w:pPr>
                          </w:p>
                          <w:p w:rsidR="00765B54" w:rsidRDefault="00765B54" w:rsidP="00DB1AE4">
                            <w:pPr>
                              <w:pStyle w:val="ListParagraph"/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718185" cy="718185"/>
                                  <wp:effectExtent l="0" t="0" r="5715" b="571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ải xuống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8185" cy="7181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7E16A" id="Text Box 9" o:spid="_x0000_s1031" type="#_x0000_t202" style="position:absolute;margin-left:314.7pt;margin-top:97.85pt;width:195pt;height:67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" fillcolor="#f2f2f2 [3052]" stroked="f" strokeweight="2pt">
                <v:textbox>
                  <w:txbxContent>
                    <w:p w:rsidR="007D6EE7" w:rsidRDefault="007D6EE7" w:rsidP="007D6EE7">
                      <w:pPr>
                        <w:ind w:left="180"/>
                      </w:pPr>
                    </w:p>
                    <w:p w:rsidR="004A0B6B" w:rsidRPr="00765B54" w:rsidRDefault="000862DE" w:rsidP="007D6EE7">
                      <w:pPr>
                        <w:ind w:left="180"/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</w:pP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Trình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độ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học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vấ</w:t>
                      </w:r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n</w:t>
                      </w:r>
                      <w:proofErr w:type="spellEnd"/>
                    </w:p>
                    <w:p w:rsidR="005B022D" w:rsidRPr="00765B54" w:rsidRDefault="005B022D" w:rsidP="000862D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2011-2014: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rườ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Đại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học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Ngoại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hương</w:t>
                      </w:r>
                      <w:proofErr w:type="spellEnd"/>
                      <w:r w:rsidR="000862DE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Chuyên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ngành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Kinh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ế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đối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ngoạ</w:t>
                      </w:r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loại</w:t>
                      </w:r>
                      <w:proofErr w:type="spellEnd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giỏi</w:t>
                      </w:r>
                      <w:proofErr w:type="spellEnd"/>
                      <w:r w:rsidR="00111836"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.</w:t>
                      </w:r>
                    </w:p>
                    <w:p w:rsidR="005B022D" w:rsidRPr="00765B54" w:rsidRDefault="005B022D" w:rsidP="000862D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54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2014: Bằng </w:t>
                      </w:r>
                      <w:proofErr w:type="spellStart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Tiếng</w:t>
                      </w:r>
                      <w:proofErr w:type="spellEnd"/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 xml:space="preserve"> Nhật N3</w:t>
                      </w:r>
                    </w:p>
                    <w:p w:rsidR="005B022D" w:rsidRPr="00765B54" w:rsidRDefault="005B022D" w:rsidP="000862D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540"/>
                        <w:jc w:val="both"/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color w:val="0F243E" w:themeColor="text2" w:themeShade="80"/>
                          <w:sz w:val="24"/>
                          <w:szCs w:val="24"/>
                        </w:rPr>
                        <w:t>2013: Bằng IELTS 7.0</w:t>
                      </w:r>
                    </w:p>
                    <w:p w:rsidR="000862DE" w:rsidRPr="00765B54" w:rsidRDefault="000862DE" w:rsidP="007D6EE7">
                      <w:pPr>
                        <w:ind w:left="180"/>
                        <w:jc w:val="both"/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</w:pP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Kỹ</w:t>
                      </w:r>
                      <w:proofErr w:type="spellEnd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năng</w:t>
                      </w:r>
                      <w:proofErr w:type="spellEnd"/>
                    </w:p>
                    <w:p w:rsidR="000862DE" w:rsidRPr="00EB7C1A" w:rsidRDefault="000862DE" w:rsidP="000862D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MS Office</w:t>
                      </w:r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shd w:val="clear" w:color="auto" w:fill="00B050"/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630"/>
                        <w:gridCol w:w="630"/>
                        <w:gridCol w:w="545"/>
                        <w:gridCol w:w="625"/>
                      </w:tblGrid>
                      <w:tr w:rsidR="007D6EE7" w:rsidTr="007D6EE7">
                        <w:tc>
                          <w:tcPr>
                            <w:tcW w:w="630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45" w:type="dxa"/>
                            <w:shd w:val="pct20" w:color="auto" w:fill="00B050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5" w:type="dxa"/>
                            <w:shd w:val="clear" w:color="auto" w:fill="FFFFFF" w:themeFill="background1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MISA, FAST</w:t>
                      </w:r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shd w:val="pct20" w:color="auto" w:fill="2CA45A"/>
                        <w:tblLook w:val="04A0" w:firstRow="1" w:lastRow="0" w:firstColumn="1" w:lastColumn="0" w:noHBand="0" w:noVBand="1"/>
                      </w:tblPr>
                      <w:tblGrid>
                        <w:gridCol w:w="619"/>
                        <w:gridCol w:w="619"/>
                        <w:gridCol w:w="619"/>
                        <w:gridCol w:w="620"/>
                        <w:gridCol w:w="620"/>
                      </w:tblGrid>
                      <w:tr w:rsidR="000862DE" w:rsidTr="007D6EE7"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tabs>
                          <w:tab w:val="left" w:pos="450"/>
                        </w:tabs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Giao </w:t>
                      </w:r>
                      <w:proofErr w:type="spellStart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iếp</w:t>
                      </w:r>
                      <w:proofErr w:type="spellEnd"/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19"/>
                        <w:gridCol w:w="619"/>
                        <w:gridCol w:w="619"/>
                        <w:gridCol w:w="620"/>
                        <w:gridCol w:w="620"/>
                      </w:tblGrid>
                      <w:tr w:rsidR="000862DE" w:rsidTr="00493ABB"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Teamwork </w:t>
                      </w:r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19"/>
                        <w:gridCol w:w="619"/>
                        <w:gridCol w:w="619"/>
                        <w:gridCol w:w="620"/>
                        <w:gridCol w:w="620"/>
                      </w:tblGrid>
                      <w:tr w:rsidR="000862DE" w:rsidTr="00493ABB">
                        <w:trPr>
                          <w:trHeight w:val="212"/>
                        </w:trPr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19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shd w:val="pct20" w:color="auto" w:fill="2CA45A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2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0862DE" w:rsidRDefault="000862DE" w:rsidP="000862DE">
                            <w:pPr>
                              <w:pStyle w:val="ListParagraph"/>
                              <w:ind w:left="0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0862DE" w:rsidRPr="00EB7C1A" w:rsidRDefault="000862DE" w:rsidP="00FF3E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450"/>
                        <w:jc w:val="both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spellStart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huyết</w:t>
                      </w:r>
                      <w:proofErr w:type="spellEnd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B7C1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rình</w:t>
                      </w:r>
                      <w:proofErr w:type="spellEnd"/>
                    </w:p>
                    <w:tbl>
                      <w:tblPr>
                        <w:tblStyle w:val="TableGrid"/>
                        <w:tblW w:w="0" w:type="auto"/>
                        <w:tblInd w:w="378" w:type="dxa"/>
                        <w:tblBorders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73"/>
                        <w:gridCol w:w="587"/>
                        <w:gridCol w:w="630"/>
                        <w:gridCol w:w="630"/>
                        <w:gridCol w:w="540"/>
                      </w:tblGrid>
                      <w:tr w:rsidR="00FF3E97" w:rsidTr="00543AB7">
                        <w:trPr>
                          <w:trHeight w:val="170"/>
                        </w:trPr>
                        <w:tc>
                          <w:tcPr>
                            <w:tcW w:w="673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-27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87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shd w:val="pct20" w:color="auto" w:fill="2CA45A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shd w:val="clear" w:color="auto" w:fill="FFFFFF" w:themeFill="background1"/>
                          </w:tcPr>
                          <w:p w:rsidR="00FF3E97" w:rsidRDefault="00FF3E97" w:rsidP="00FF3E97">
                            <w:pPr>
                              <w:pStyle w:val="ListParagraph"/>
                              <w:ind w:left="0"/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:rsidR="00FF3E97" w:rsidRPr="000862DE" w:rsidRDefault="00FF3E97" w:rsidP="00FF3E97">
                      <w:pPr>
                        <w:pStyle w:val="ListParagraph"/>
                        <w:ind w:left="450"/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</w:p>
                    <w:p w:rsidR="005B022D" w:rsidRPr="00765B54" w:rsidRDefault="007D6EE7" w:rsidP="007D6EE7">
                      <w:pPr>
                        <w:ind w:left="180"/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</w:pPr>
                      <w:proofErr w:type="spellStart"/>
                      <w:r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Sở</w:t>
                      </w:r>
                      <w:proofErr w:type="spellEnd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93ABB" w:rsidRPr="00765B54">
                        <w:rPr>
                          <w:rFonts w:ascii="Arial" w:hAnsi="Arial" w:cs="Arial"/>
                          <w:b/>
                          <w:color w:val="4F6228" w:themeColor="accent3" w:themeShade="80"/>
                          <w:sz w:val="28"/>
                          <w:szCs w:val="28"/>
                        </w:rPr>
                        <w:t>thích</w:t>
                      </w:r>
                      <w:proofErr w:type="spellEnd"/>
                    </w:p>
                    <w:p w:rsidR="007D6EE7" w:rsidRDefault="00941F75" w:rsidP="00DB1AE4">
                      <w:pPr>
                        <w:pStyle w:val="ListParagraph"/>
                        <w:ind w:left="0"/>
                        <w:jc w:val="center"/>
                      </w:pP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624C7C96" wp14:editId="2B548499">
                            <wp:extent cx="718457" cy="628650"/>
                            <wp:effectExtent l="0" t="0" r="5715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headphones-with-music-note_318-43350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1960" cy="6317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B1AE4" w:rsidRDefault="00DB1AE4" w:rsidP="00941F75">
                      <w:pPr>
                        <w:pStyle w:val="ListParagraph"/>
                        <w:ind w:left="900"/>
                      </w:pPr>
                    </w:p>
                    <w:p w:rsidR="00941F75" w:rsidRDefault="00941F75" w:rsidP="00DB1AE4">
                      <w:pPr>
                        <w:pStyle w:val="ListParagraph"/>
                        <w:ind w:left="0"/>
                        <w:jc w:val="center"/>
                      </w:pP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646FAFF5" wp14:editId="2BBE23B2">
                            <wp:extent cx="718185" cy="741045"/>
                            <wp:effectExtent l="0" t="0" r="5715" b="190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1524570_10153437230851549_2220815068741241526_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410" cy="7433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41F75" w:rsidRDefault="00941F75" w:rsidP="00941F75">
                      <w:pPr>
                        <w:pStyle w:val="ListParagraph"/>
                        <w:ind w:left="900"/>
                      </w:pPr>
                    </w:p>
                    <w:p w:rsidR="00765B54" w:rsidRDefault="00765B54" w:rsidP="00DB1AE4">
                      <w:pPr>
                        <w:pStyle w:val="ListParagraph"/>
                        <w:ind w:left="0"/>
                        <w:jc w:val="center"/>
                      </w:pP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718185" cy="718185"/>
                            <wp:effectExtent l="0" t="0" r="5715" b="5715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ải xuống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8185" cy="7181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B2EEB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A0E78EB" wp14:editId="7841B319">
                <wp:simplePos x="0" y="0"/>
                <wp:positionH relativeFrom="column">
                  <wp:posOffset>4967605</wp:posOffset>
                </wp:positionH>
                <wp:positionV relativeFrom="paragraph">
                  <wp:posOffset>547370</wp:posOffset>
                </wp:positionV>
                <wp:extent cx="1457325" cy="390525"/>
                <wp:effectExtent l="0" t="0" r="9525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390525"/>
                        </a:xfrm>
                        <a:prstGeom prst="rect">
                          <a:avLst/>
                        </a:prstGeom>
                        <a:solidFill>
                          <a:srgbClr val="2CA45A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EEB" w:rsidRPr="00765B54" w:rsidRDefault="004B2EEB" w:rsidP="00941F75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765B54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+84 123 456 7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0E78EB" id="Text Box 7" o:spid="_x0000_s1032" type="#_x0000_t202" style="position:absolute;margin-left:391.15pt;margin-top:43.1pt;width:114.75pt;height:30.75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" fillcolor="#2ca45a" stroked="f" strokeweight=".5pt">
                <v:textbox>
                  <w:txbxContent>
                    <w:p w:rsidR="004B2EEB" w:rsidRPr="00765B54" w:rsidRDefault="004B2EEB" w:rsidP="00941F75">
                      <w:pPr>
                        <w:jc w:val="right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765B54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+84 123 456 789</w:t>
                      </w:r>
                    </w:p>
                  </w:txbxContent>
                </v:textbox>
              </v:shape>
            </w:pict>
          </mc:Fallback>
        </mc:AlternateContent>
      </w:r>
      <w:r w:rsidR="00EC5CD0">
        <w:t>Kinh n</w:t>
      </w:r>
    </w:p>
    <w:sectPr w:rsidR="0023665C" w:rsidSect="00DB32F5"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2924DBD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1.25pt;height:11.25pt" o:bullet="t">
        <v:imagedata r:id="rId1" o:title="mso3AA8"/>
      </v:shape>
    </w:pict>
  </w:numPicBullet>
  <w:abstractNum w:abstractNumId="0" w15:restartNumberingAfterBreak="0">
    <w:nsid w:val="00EB55E5"/>
    <w:multiLevelType w:val="hybridMultilevel"/>
    <w:tmpl w:val="61F6B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15ABF"/>
    <w:multiLevelType w:val="hybridMultilevel"/>
    <w:tmpl w:val="2B548E58"/>
    <w:lvl w:ilvl="0" w:tplc="042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F92EA8"/>
    <w:multiLevelType w:val="hybridMultilevel"/>
    <w:tmpl w:val="4A24AAD6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B95282"/>
    <w:multiLevelType w:val="hybridMultilevel"/>
    <w:tmpl w:val="245892A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D554158"/>
    <w:multiLevelType w:val="hybridMultilevel"/>
    <w:tmpl w:val="3482B96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0137D6D"/>
    <w:multiLevelType w:val="hybridMultilevel"/>
    <w:tmpl w:val="9146D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7D60E1"/>
    <w:multiLevelType w:val="hybridMultilevel"/>
    <w:tmpl w:val="98F69BBC"/>
    <w:lvl w:ilvl="0" w:tplc="04090001">
      <w:start w:val="1"/>
      <w:numFmt w:val="bullet"/>
      <w:lvlText w:val=""/>
      <w:lvlJc w:val="left"/>
      <w:pPr>
        <w:ind w:left="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</w:abstractNum>
  <w:abstractNum w:abstractNumId="7" w15:restartNumberingAfterBreak="0">
    <w:nsid w:val="3D842FEC"/>
    <w:multiLevelType w:val="hybridMultilevel"/>
    <w:tmpl w:val="5B14963C"/>
    <w:lvl w:ilvl="0" w:tplc="042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C82D58"/>
    <w:multiLevelType w:val="hybridMultilevel"/>
    <w:tmpl w:val="D306356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5740681C"/>
    <w:multiLevelType w:val="hybridMultilevel"/>
    <w:tmpl w:val="8C68ED2C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F42FC8"/>
    <w:multiLevelType w:val="hybridMultilevel"/>
    <w:tmpl w:val="C016B45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634519B2"/>
    <w:multiLevelType w:val="hybridMultilevel"/>
    <w:tmpl w:val="FB42AB36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783509"/>
    <w:multiLevelType w:val="hybridMultilevel"/>
    <w:tmpl w:val="B316FF2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96535"/>
    <w:multiLevelType w:val="hybridMultilevel"/>
    <w:tmpl w:val="CEF8BE52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8"/>
  </w:num>
  <w:num w:numId="9">
    <w:abstractNumId w:val="2"/>
  </w:num>
  <w:num w:numId="10">
    <w:abstractNumId w:val="7"/>
  </w:num>
  <w:num w:numId="11">
    <w:abstractNumId w:val="1"/>
  </w:num>
  <w:num w:numId="12">
    <w:abstractNumId w:val="9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IyNbU0srQ0NbJU0lEKTi0uzszPAykwrgUAbhCPiCwAAAA="/>
  </w:docVars>
  <w:rsids>
    <w:rsidRoot w:val="00673E3F"/>
    <w:rsid w:val="0001073B"/>
    <w:rsid w:val="000862DE"/>
    <w:rsid w:val="00111836"/>
    <w:rsid w:val="00170582"/>
    <w:rsid w:val="001B7615"/>
    <w:rsid w:val="001F4BE3"/>
    <w:rsid w:val="0023665C"/>
    <w:rsid w:val="00270F3B"/>
    <w:rsid w:val="002D5FBF"/>
    <w:rsid w:val="00493ABB"/>
    <w:rsid w:val="004A0B6B"/>
    <w:rsid w:val="004B2EEB"/>
    <w:rsid w:val="004B7EFE"/>
    <w:rsid w:val="00543AB7"/>
    <w:rsid w:val="005B022D"/>
    <w:rsid w:val="005C11B3"/>
    <w:rsid w:val="006220B5"/>
    <w:rsid w:val="00631C95"/>
    <w:rsid w:val="00673E3F"/>
    <w:rsid w:val="006B19BD"/>
    <w:rsid w:val="00765B54"/>
    <w:rsid w:val="007A7C57"/>
    <w:rsid w:val="007B45D5"/>
    <w:rsid w:val="007C560C"/>
    <w:rsid w:val="007D6EE7"/>
    <w:rsid w:val="0089588A"/>
    <w:rsid w:val="008C1EC1"/>
    <w:rsid w:val="00941F75"/>
    <w:rsid w:val="00980CC6"/>
    <w:rsid w:val="009E771D"/>
    <w:rsid w:val="00A50C3A"/>
    <w:rsid w:val="00B432CF"/>
    <w:rsid w:val="00B76DE2"/>
    <w:rsid w:val="00BB2E63"/>
    <w:rsid w:val="00C11B67"/>
    <w:rsid w:val="00C63285"/>
    <w:rsid w:val="00CE1354"/>
    <w:rsid w:val="00D57F02"/>
    <w:rsid w:val="00DB1AE4"/>
    <w:rsid w:val="00DB32F5"/>
    <w:rsid w:val="00DC18D6"/>
    <w:rsid w:val="00DF37F0"/>
    <w:rsid w:val="00E04888"/>
    <w:rsid w:val="00E96A42"/>
    <w:rsid w:val="00EB7C1A"/>
    <w:rsid w:val="00EC5CD0"/>
    <w:rsid w:val="00EF7195"/>
    <w:rsid w:val="00FE79FC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73D4B61A-692B-4E60-BD50-56EE1438D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F02"/>
    <w:pPr>
      <w:ind w:left="720"/>
      <w:contextualSpacing/>
    </w:pPr>
  </w:style>
  <w:style w:type="table" w:styleId="TableGrid">
    <w:name w:val="Table Grid"/>
    <w:basedOn w:val="TableNormal"/>
    <w:uiPriority w:val="59"/>
    <w:rsid w:val="000862D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1F7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F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y Pham</cp:lastModifiedBy>
  <cp:revision>12</cp:revision>
  <cp:lastPrinted>2016-12-23T08:22:00Z</cp:lastPrinted>
  <dcterms:created xsi:type="dcterms:W3CDTF">2016-12-21T08:24:00Z</dcterms:created>
  <dcterms:modified xsi:type="dcterms:W3CDTF">2016-12-23T08:26:00Z</dcterms:modified>
</cp:coreProperties>
</file>